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a989a4d4d425d499a3f5dca33813a674131ab8"/>
      <w:r>
        <w:rPr>
          <w:b/>
        </w:rPr>
        <w:t xml:space="preserve">ПРОТОКОЛ ПРО РЕЗУЛЬТАТИ ЕЛЕКТРОННОГО АУКЦІОНУ № LLE001-UA-20240415-096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Лот № 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ДОСЛІДНА СТАНЦІЯ ПТАХІВНИЦТВА НАЦІОНАЛЬНОЇ АКАДЕМІЇ АГРАРНИХ НАУ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4.2024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Індичатник С-4 вулиця Центральна, 52-А, село Бірки, Чугуївський район Хар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-Індичатник С-4 площею 1066,2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78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600,00 грн, у т.ч. ПДВ</w:t>
      </w:r>
      <w:r>
        <w:t xml:space="preserve"> </w:t>
      </w:r>
      <w:r>
        <w:t xml:space="preserve">1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78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57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2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я Державна дослідна станція птахівництва Національної академії аграрних наук Україн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921768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8201720355299002000088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ержавна дослідна станція птахівництва Національної академії аграрних наук Україн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921768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8201720355299002000088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Державна дослідна станція птахівництва Національної академії аграрних наук Україн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921768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88201720313291001203088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Державна дослідна станція птахівництва Національної академії аграрних наук України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9217680</w:t>
      </w:r>
    </w:p>
    <w:p>
      <w:pPr>
        <w:numPr>
          <w:ilvl w:val="0"/>
          <w:numId w:val="1006"/>
        </w:numPr>
        <w:pStyle w:val="Compact"/>
      </w:pPr>
      <w:r>
        <w:t xml:space="preserve">Назва банку: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88201720313291001203088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960,00 грн (три тисячі дев'ятсот шістдесят гривень 00 копійок), у т.ч. ПДВ</w:t>
      </w:r>
      <w:r>
        <w:t xml:space="preserve"> </w:t>
      </w:r>
      <w:r>
        <w:t xml:space="preserve">6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 618,00 грн (п'ять тисяч шістсот ві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600,00 грн, у т.ч. ПДВ</w:t>
      </w:r>
      <w:r>
        <w:t xml:space="preserve"> </w:t>
      </w:r>
      <w:r>
        <w:t xml:space="preserve">1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ДОСЛІДНА СТАНЦІЯ ПТАХІВНИЦТВА НАЦІОНАЛЬНОЇ АКАДЕМІЇ АГРАРНИХ НАУ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9:58:48Z</dcterms:created>
  <dcterms:modified xsi:type="dcterms:W3CDTF">2024-05-19T09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